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odelo de Risco para Insuficiência Cardíac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or Idade e Sexo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zão de Probabilidad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or 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C Inferi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F2F2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C Superi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3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onte: Conjunto de dados Ml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31T10:03:10Z</dcterms:created>
  <dcterms:modified xsi:type="dcterms:W3CDTF">2023-12-31T10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